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tblLook w:val="04A0" w:firstRow="1" w:lastRow="0" w:firstColumn="1" w:lastColumn="0" w:noHBand="0" w:noVBand="1"/>
      </w:tblPr>
      <w:tblGrid>
        <w:gridCol w:w="1023"/>
        <w:gridCol w:w="1754"/>
        <w:gridCol w:w="1761"/>
        <w:gridCol w:w="1756"/>
        <w:gridCol w:w="1659"/>
        <w:gridCol w:w="1783"/>
      </w:tblGrid>
      <w:tr w:rsidR="00254E4E" w:rsidRPr="00254E4E" w:rsidTr="00B27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0F3680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Program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Adı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:</w:t>
            </w:r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>Veterinerlik</w:t>
            </w:r>
            <w:proofErr w:type="spellEnd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0F3680">
              <w:rPr>
                <w:rFonts w:eastAsia="Calibri"/>
                <w:sz w:val="20"/>
                <w:szCs w:val="20"/>
                <w:lang w:val="en-US" w:eastAsia="en-US"/>
              </w:rPr>
              <w:t>Parazitolojisi</w:t>
            </w:r>
            <w:proofErr w:type="spellEnd"/>
            <w:r w:rsidR="000F3680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>Tezli</w:t>
            </w:r>
            <w:proofErr w:type="spellEnd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>Yüksek</w:t>
            </w:r>
            <w:proofErr w:type="spellEnd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>Lisans</w:t>
            </w:r>
            <w:proofErr w:type="spellEnd"/>
          </w:p>
        </w:tc>
      </w:tr>
      <w:tr w:rsidR="00254E4E" w:rsidRPr="00254E4E" w:rsidTr="00B2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Eğitim-Öğretim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Dönemi</w:t>
            </w:r>
            <w:proofErr w:type="spellEnd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: </w:t>
            </w:r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2025-2026 </w:t>
            </w:r>
            <w:proofErr w:type="spellStart"/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>Bahar</w:t>
            </w:r>
            <w:proofErr w:type="spellEnd"/>
          </w:p>
        </w:tc>
      </w:tr>
      <w:tr w:rsidR="00B275D2" w:rsidRPr="00254E4E" w:rsidTr="00CA1D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  <w:proofErr w:type="spellEnd"/>
          </w:p>
        </w:tc>
        <w:tc>
          <w:tcPr>
            <w:tcW w:w="178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  <w:proofErr w:type="spellEnd"/>
          </w:p>
        </w:tc>
        <w:tc>
          <w:tcPr>
            <w:tcW w:w="178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  <w:proofErr w:type="spellEnd"/>
          </w:p>
        </w:tc>
        <w:tc>
          <w:tcPr>
            <w:tcW w:w="178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  <w:proofErr w:type="spellEnd"/>
          </w:p>
        </w:tc>
        <w:tc>
          <w:tcPr>
            <w:tcW w:w="168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  <w:proofErr w:type="spellEnd"/>
          </w:p>
        </w:tc>
        <w:tc>
          <w:tcPr>
            <w:tcW w:w="1661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proofErr w:type="spellStart"/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  <w:proofErr w:type="spellEnd"/>
          </w:p>
        </w:tc>
      </w:tr>
      <w:tr w:rsidR="00D510E0" w:rsidRPr="00254E4E" w:rsidTr="000A34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254E4E" w:rsidRPr="00254E4E" w:rsidRDefault="00254E4E" w:rsidP="00367138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1783" w:type="dxa"/>
            <w:vAlign w:val="center"/>
          </w:tcPr>
          <w:p w:rsidR="00254E4E" w:rsidRPr="00D92717" w:rsidRDefault="007F6FD6" w:rsidP="00367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PY-602</w:t>
            </w:r>
            <w:r w:rsidR="00D510E0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510E0"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="00D510E0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="00D510E0"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="00D510E0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367138" w:rsidRPr="00D92717" w:rsidRDefault="00D510E0" w:rsidP="00367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 w:rsidR="007F6FD6" w:rsidRPr="00D92717">
              <w:rPr>
                <w:rFonts w:eastAsia="Calibri"/>
                <w:sz w:val="20"/>
                <w:szCs w:val="20"/>
                <w:lang w:val="en-US" w:eastAsia="en-US"/>
              </w:rPr>
              <w:t>Prof. Dr. Murat KARA</w:t>
            </w: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7F6FD6" w:rsidRPr="00D92717" w:rsidRDefault="00D510E0" w:rsidP="00367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</w:r>
            <w:r w:rsidR="007F6FD6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2 </w:t>
            </w:r>
            <w:proofErr w:type="spellStart"/>
            <w:r w:rsidR="007F6FD6"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="007F6FD6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="007F6FD6"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="007F6FD6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7F6FD6" w:rsidRPr="00D92717" w:rsidRDefault="007F6FD6" w:rsidP="00367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D510E0" w:rsidRPr="00D92717" w:rsidRDefault="00D510E0" w:rsidP="00367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1406C8" w:rsidRPr="00D92717" w:rsidRDefault="001406C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05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Bilimsel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proofErr w:type="gram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raştırm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knikleri</w:t>
            </w:r>
            <w:proofErr w:type="spellEnd"/>
            <w:proofErr w:type="gram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l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raştırm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Yayı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tiğ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 </w:t>
            </w:r>
          </w:p>
          <w:p w:rsidR="007F6FD6" w:rsidRPr="00D92717" w:rsidRDefault="001406C8" w:rsidP="000A34BF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</w:tc>
        <w:tc>
          <w:tcPr>
            <w:tcW w:w="1783" w:type="dxa"/>
            <w:vAlign w:val="center"/>
          </w:tcPr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1406C8" w:rsidRPr="00D92717" w:rsidRDefault="001406C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05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Bilimsel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proofErr w:type="gram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raştırm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knikleri</w:t>
            </w:r>
            <w:proofErr w:type="spellEnd"/>
            <w:proofErr w:type="gram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l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raştırm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Yayı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tiğ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 </w:t>
            </w:r>
          </w:p>
          <w:p w:rsidR="007F6FD6" w:rsidRPr="00D92717" w:rsidRDefault="001406C8" w:rsidP="000A34BF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</w:tc>
        <w:tc>
          <w:tcPr>
            <w:tcW w:w="1783" w:type="dxa"/>
            <w:vAlign w:val="center"/>
          </w:tcPr>
          <w:p w:rsidR="000A34BF" w:rsidRPr="00D92717" w:rsidRDefault="000A34BF" w:rsidP="000A3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0A34BF" w:rsidRPr="00D92717" w:rsidRDefault="000A34BF" w:rsidP="000A3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0A34BF" w:rsidRPr="00D92717" w:rsidRDefault="000A34BF" w:rsidP="000A3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0A34BF" w:rsidRPr="00D92717" w:rsidRDefault="000A34BF" w:rsidP="000A3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0A34BF" w:rsidRPr="00D92717" w:rsidRDefault="000A34BF" w:rsidP="000A3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0A34BF" w:rsidRPr="00D92717" w:rsidRDefault="000A34BF" w:rsidP="000A3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05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Bilimsel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proofErr w:type="gram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raştırm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knikleri</w:t>
            </w:r>
            <w:proofErr w:type="spellEnd"/>
            <w:proofErr w:type="gram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l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raştırm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Yayı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tiğ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 </w:t>
            </w:r>
          </w:p>
          <w:p w:rsidR="007F6FD6" w:rsidRPr="00D92717" w:rsidRDefault="000A34BF" w:rsidP="000A34BF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</w:tc>
        <w:tc>
          <w:tcPr>
            <w:tcW w:w="1688" w:type="dxa"/>
            <w:vAlign w:val="center"/>
          </w:tcPr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7F6FD6" w:rsidRPr="00D92717" w:rsidRDefault="007F6FD6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61" w:type="dxa"/>
            <w:vAlign w:val="center"/>
          </w:tcPr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AB1B25" w:rsidRPr="00D92717" w:rsidRDefault="00AB1B25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4743A8" w:rsidRPr="00D92717" w:rsidRDefault="004743A8" w:rsidP="00AB1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B275D2" w:rsidRPr="00254E4E" w:rsidTr="00CA1D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1783" w:type="dxa"/>
            <w:vAlign w:val="center"/>
          </w:tcPr>
          <w:p w:rsidR="00B275D2" w:rsidRPr="00D92717" w:rsidRDefault="00B275D2" w:rsidP="00A773F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</w:t>
            </w:r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PY506 </w:t>
            </w:r>
            <w:proofErr w:type="spellStart"/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>Yüksek</w:t>
            </w:r>
            <w:proofErr w:type="spellEnd"/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>Lisans</w:t>
            </w:r>
            <w:proofErr w:type="spellEnd"/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>Seminer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="00A773FA" w:rsidRPr="00D92717">
              <w:rPr>
                <w:rFonts w:eastAsia="Calibri"/>
                <w:sz w:val="20"/>
                <w:szCs w:val="20"/>
                <w:lang w:val="en-US" w:eastAsia="en-US"/>
              </w:rPr>
              <w:t>(U</w:t>
            </w: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) </w:t>
            </w:r>
          </w:p>
          <w:p w:rsidR="00A773FA" w:rsidRPr="00D92717" w:rsidRDefault="00A773FA" w:rsidP="00A773F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</w:t>
            </w:r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- Dr. </w:t>
            </w:r>
            <w:proofErr w:type="spellStart"/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="00367138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</w:t>
            </w: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A773FA" w:rsidRPr="00D92717" w:rsidRDefault="00A773FA" w:rsidP="00A773F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367138" w:rsidRPr="00D92717" w:rsidRDefault="00367138" w:rsidP="0036713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06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Yükse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Lisan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Seminer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U) </w:t>
            </w:r>
          </w:p>
          <w:p w:rsidR="00367138" w:rsidRPr="00D92717" w:rsidRDefault="00367138" w:rsidP="0036713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 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B275D2" w:rsidRPr="00D92717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FA5134" w:rsidRPr="00D92717" w:rsidRDefault="00FA5134" w:rsidP="00FA513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3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U) (Prof. Dr. Murat KAR)</w:t>
            </w:r>
          </w:p>
          <w:p w:rsidR="00B275D2" w:rsidRPr="00D92717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88" w:type="dxa"/>
            <w:vAlign w:val="center"/>
          </w:tcPr>
          <w:p w:rsidR="00FA5134" w:rsidRPr="00D92717" w:rsidRDefault="00FA5134" w:rsidP="00FA513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4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Çalışması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U) (Prof. Dr. Murat KARA)</w:t>
            </w:r>
          </w:p>
          <w:p w:rsidR="00B275D2" w:rsidRPr="00D92717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61" w:type="dxa"/>
            <w:vAlign w:val="center"/>
          </w:tcPr>
          <w:p w:rsidR="005F5545" w:rsidRPr="00D92717" w:rsidRDefault="005F5545" w:rsidP="005F55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47 Arthropod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Zoonozla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5F5545" w:rsidRPr="00D92717" w:rsidRDefault="005F5545" w:rsidP="00DC1303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1406C8" w:rsidRPr="00D92717" w:rsidRDefault="001406C8" w:rsidP="00140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18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nthelmentikle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T)</w:t>
            </w:r>
          </w:p>
          <w:p w:rsidR="001406C8" w:rsidRPr="00D92717" w:rsidRDefault="001406C8" w:rsidP="00140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  <w:p w:rsidR="00B275D2" w:rsidRPr="00D92717" w:rsidRDefault="00B275D2" w:rsidP="00E94F8D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367138" w:rsidRPr="00254E4E" w:rsidTr="00CA1D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367138" w:rsidRPr="00254E4E" w:rsidRDefault="00367138" w:rsidP="00367138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1783" w:type="dxa"/>
            <w:vAlign w:val="center"/>
          </w:tcPr>
          <w:p w:rsidR="00367138" w:rsidRPr="00D92717" w:rsidRDefault="0036713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367138" w:rsidRPr="00D92717" w:rsidRDefault="0036713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367138" w:rsidRPr="00D92717" w:rsidRDefault="0036713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88" w:type="dxa"/>
            <w:vAlign w:val="center"/>
          </w:tcPr>
          <w:p w:rsidR="00367138" w:rsidRPr="00D92717" w:rsidRDefault="00367138" w:rsidP="00367138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61" w:type="dxa"/>
            <w:vAlign w:val="center"/>
          </w:tcPr>
          <w:p w:rsidR="00DC1303" w:rsidRPr="00D92717" w:rsidRDefault="00DC1303" w:rsidP="00DC13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47 Arthropod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Zoonozla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DC1303" w:rsidRPr="00D92717" w:rsidRDefault="00DC1303" w:rsidP="00DC1303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1406C8" w:rsidRPr="00D92717" w:rsidRDefault="001406C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18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nthelmentikle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T)</w:t>
            </w:r>
          </w:p>
          <w:p w:rsidR="001406C8" w:rsidRPr="00D92717" w:rsidRDefault="001406C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  <w:p w:rsidR="00367138" w:rsidRPr="00D92717" w:rsidRDefault="00367138" w:rsidP="001406C8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367138" w:rsidRPr="00254E4E" w:rsidTr="00CA1D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367138" w:rsidRPr="00254E4E" w:rsidRDefault="00367138" w:rsidP="00367138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11.00-11.45</w:t>
            </w:r>
          </w:p>
        </w:tc>
        <w:tc>
          <w:tcPr>
            <w:tcW w:w="1783" w:type="dxa"/>
            <w:vAlign w:val="center"/>
          </w:tcPr>
          <w:p w:rsidR="00367138" w:rsidRPr="00D92717" w:rsidRDefault="00367138" w:rsidP="00E30B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367138" w:rsidRPr="00D92717" w:rsidRDefault="00367138" w:rsidP="0036713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0A34BF" w:rsidRPr="00D92717" w:rsidRDefault="000A34BF" w:rsidP="000A34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367138" w:rsidRPr="00D92717" w:rsidRDefault="000A34BF" w:rsidP="000A34BF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88" w:type="dxa"/>
            <w:vAlign w:val="center"/>
          </w:tcPr>
          <w:p w:rsidR="000A34BF" w:rsidRPr="00D92717" w:rsidRDefault="000A34BF" w:rsidP="000A34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367138" w:rsidRPr="00D92717" w:rsidRDefault="000A34BF" w:rsidP="000A34BF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61" w:type="dxa"/>
            <w:vAlign w:val="center"/>
          </w:tcPr>
          <w:p w:rsidR="00DC1303" w:rsidRPr="00D92717" w:rsidRDefault="00DC1303" w:rsidP="00DC13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47 Arthropod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Zoonozla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DC1303" w:rsidRPr="00D92717" w:rsidRDefault="00DC1303" w:rsidP="00DC1303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1406C8" w:rsidRPr="00D92717" w:rsidRDefault="001406C8" w:rsidP="00140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18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nthelmentikle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T)</w:t>
            </w:r>
          </w:p>
          <w:p w:rsidR="001406C8" w:rsidRPr="00D92717" w:rsidRDefault="001406C8" w:rsidP="00140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  <w:p w:rsidR="00367138" w:rsidRPr="00D92717" w:rsidRDefault="00367138" w:rsidP="001406C8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D510E0" w:rsidRPr="00254E4E" w:rsidTr="00CA1D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3.00-13.45</w:t>
            </w:r>
          </w:p>
        </w:tc>
        <w:tc>
          <w:tcPr>
            <w:tcW w:w="1783" w:type="dxa"/>
            <w:vAlign w:val="center"/>
          </w:tcPr>
          <w:p w:rsidR="00254E4E" w:rsidRPr="00D92717" w:rsidRDefault="00E30BA1" w:rsidP="00E30BA1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24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İnsektisit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karisitler</w:t>
            </w:r>
            <w:proofErr w:type="spellEnd"/>
          </w:p>
          <w:p w:rsidR="00E30BA1" w:rsidRPr="00D92717" w:rsidRDefault="00E30BA1" w:rsidP="00E30B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E30BA1" w:rsidRPr="00D92717" w:rsidRDefault="00E30BA1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E30BA1" w:rsidRPr="00D92717" w:rsidRDefault="00E30BA1" w:rsidP="00E30BA1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70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Protozoonlar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tkiye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İlaçlarr</w:t>
            </w:r>
            <w:proofErr w:type="spellEnd"/>
          </w:p>
          <w:p w:rsidR="00E30BA1" w:rsidRPr="00D92717" w:rsidRDefault="00E30BA1" w:rsidP="00E30B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254E4E" w:rsidRPr="00D92717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1406C8" w:rsidRPr="00D92717" w:rsidRDefault="001406C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254E4E" w:rsidRPr="00D92717" w:rsidRDefault="001406C8" w:rsidP="001406C8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88" w:type="dxa"/>
            <w:vAlign w:val="center"/>
          </w:tcPr>
          <w:p w:rsidR="001406C8" w:rsidRPr="00D92717" w:rsidRDefault="001406C8" w:rsidP="001406C8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1406C8" w:rsidRPr="00D92717" w:rsidRDefault="001406C8" w:rsidP="001406C8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254E4E" w:rsidRPr="00D92717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61" w:type="dxa"/>
            <w:vAlign w:val="center"/>
          </w:tcPr>
          <w:p w:rsidR="00254E4E" w:rsidRPr="00D92717" w:rsidRDefault="00FB7667" w:rsidP="00CA1DCF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55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Rickettsiala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naplasmos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hrlichios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FB7667" w:rsidRPr="00D92717" w:rsidRDefault="00FB7667" w:rsidP="00CA1D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E94F8D" w:rsidRPr="00D92717" w:rsidRDefault="00E94F8D" w:rsidP="00CA1D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FB7667" w:rsidRPr="00D92717" w:rsidRDefault="00FB7667" w:rsidP="00E94F8D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B275D2" w:rsidRPr="00254E4E" w:rsidTr="00CA1D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254E4E" w:rsidRPr="00254E4E" w:rsidRDefault="00254E4E" w:rsidP="00AB4171">
            <w:pPr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1783" w:type="dxa"/>
            <w:vAlign w:val="center"/>
          </w:tcPr>
          <w:p w:rsidR="00E30BA1" w:rsidRPr="00D92717" w:rsidRDefault="00E30BA1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24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İnsektisit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karisitler</w:t>
            </w:r>
            <w:proofErr w:type="spellEnd"/>
          </w:p>
          <w:p w:rsidR="00254E4E" w:rsidRPr="00D92717" w:rsidRDefault="00E30BA1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</w:tc>
        <w:tc>
          <w:tcPr>
            <w:tcW w:w="1783" w:type="dxa"/>
            <w:vAlign w:val="center"/>
          </w:tcPr>
          <w:p w:rsidR="00E30BA1" w:rsidRPr="00D92717" w:rsidRDefault="00E30BA1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70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Protozoonlar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tkiye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İlaçlarr</w:t>
            </w:r>
            <w:proofErr w:type="spellEnd"/>
          </w:p>
          <w:p w:rsidR="00254E4E" w:rsidRPr="00D92717" w:rsidRDefault="00E30BA1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</w:tc>
        <w:tc>
          <w:tcPr>
            <w:tcW w:w="1783" w:type="dxa"/>
            <w:vAlign w:val="center"/>
          </w:tcPr>
          <w:p w:rsidR="001406C8" w:rsidRPr="00D92717" w:rsidRDefault="001406C8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254E4E" w:rsidRPr="00D92717" w:rsidRDefault="001406C8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88" w:type="dxa"/>
            <w:vAlign w:val="center"/>
          </w:tcPr>
          <w:p w:rsidR="001406C8" w:rsidRPr="00D92717" w:rsidRDefault="001406C8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254E4E" w:rsidRPr="00D92717" w:rsidRDefault="001406C8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61" w:type="dxa"/>
            <w:vAlign w:val="center"/>
          </w:tcPr>
          <w:p w:rsidR="00CA1DCF" w:rsidRPr="00D92717" w:rsidRDefault="00CA1DCF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55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Rickettsiala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naplasmos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hrlichios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254E4E" w:rsidRPr="00D92717" w:rsidRDefault="00CA1DCF" w:rsidP="00AB4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</w:tc>
      </w:tr>
      <w:tr w:rsidR="00D510E0" w:rsidRPr="00254E4E" w:rsidTr="005F16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5.00-15.45</w:t>
            </w:r>
          </w:p>
        </w:tc>
        <w:tc>
          <w:tcPr>
            <w:tcW w:w="1783" w:type="dxa"/>
            <w:vAlign w:val="center"/>
          </w:tcPr>
          <w:p w:rsidR="00E30BA1" w:rsidRPr="00D92717" w:rsidRDefault="00E30BA1" w:rsidP="00E30BA1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24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İnsektisit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karisitler</w:t>
            </w:r>
            <w:proofErr w:type="spellEnd"/>
          </w:p>
          <w:p w:rsidR="00254E4E" w:rsidRPr="00D92717" w:rsidRDefault="00E30BA1" w:rsidP="005F16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</w:tc>
        <w:tc>
          <w:tcPr>
            <w:tcW w:w="1783" w:type="dxa"/>
            <w:vAlign w:val="center"/>
          </w:tcPr>
          <w:p w:rsidR="00E30BA1" w:rsidRPr="00D92717" w:rsidRDefault="00E30BA1" w:rsidP="00E30BA1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70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Protozoonlara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tkiye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İlaçlarr</w:t>
            </w:r>
            <w:proofErr w:type="spellEnd"/>
          </w:p>
          <w:p w:rsidR="00254E4E" w:rsidRPr="00D92717" w:rsidRDefault="00E30BA1" w:rsidP="005F16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</w:tc>
        <w:tc>
          <w:tcPr>
            <w:tcW w:w="1783" w:type="dxa"/>
            <w:vAlign w:val="center"/>
          </w:tcPr>
          <w:p w:rsidR="001406C8" w:rsidRPr="00D92717" w:rsidRDefault="001406C8" w:rsidP="001406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254E4E" w:rsidRPr="00D92717" w:rsidRDefault="001406C8" w:rsidP="001406C8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88" w:type="dxa"/>
            <w:vAlign w:val="center"/>
          </w:tcPr>
          <w:p w:rsidR="001406C8" w:rsidRPr="00D92717" w:rsidRDefault="001406C8" w:rsidP="001406C8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1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254E4E" w:rsidRPr="00D92717" w:rsidRDefault="001406C8" w:rsidP="005F16B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</w:tc>
        <w:tc>
          <w:tcPr>
            <w:tcW w:w="1661" w:type="dxa"/>
            <w:vAlign w:val="center"/>
          </w:tcPr>
          <w:p w:rsidR="00CA1DCF" w:rsidRPr="00D92717" w:rsidRDefault="00CA1DCF" w:rsidP="005F16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555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Rickettsiala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Anaplasmos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Ehrlichios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254E4E" w:rsidRPr="00D92717" w:rsidRDefault="00CA1DCF" w:rsidP="005F16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</w:tc>
      </w:tr>
      <w:tr w:rsidR="00B275D2" w:rsidRPr="00254E4E" w:rsidTr="00CA1D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6.00-16.45</w:t>
            </w:r>
          </w:p>
        </w:tc>
        <w:tc>
          <w:tcPr>
            <w:tcW w:w="1783" w:type="dxa"/>
            <w:vAlign w:val="center"/>
          </w:tcPr>
          <w:p w:rsidR="00254E4E" w:rsidRPr="00D927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83" w:type="dxa"/>
            <w:vAlign w:val="center"/>
          </w:tcPr>
          <w:p w:rsidR="00E12D9A" w:rsidRPr="00D92717" w:rsidRDefault="00E12D9A" w:rsidP="00E12D9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E12D9A" w:rsidRPr="00D92717" w:rsidRDefault="00E12D9A" w:rsidP="00E12D9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E12D9A" w:rsidRPr="00D92717" w:rsidRDefault="00E12D9A" w:rsidP="00E12D9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E12D9A" w:rsidRPr="00D92717" w:rsidRDefault="00E12D9A" w:rsidP="001406C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367138" w:rsidRPr="00D92717" w:rsidRDefault="00367138" w:rsidP="00CA1DCF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7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Parazitoloji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B7667" w:rsidRPr="00D92717">
              <w:rPr>
                <w:rFonts w:eastAsia="Calibri"/>
                <w:sz w:val="20"/>
                <w:szCs w:val="20"/>
                <w:lang w:val="en-US" w:eastAsia="en-US"/>
              </w:rPr>
              <w:t>eşhis</w:t>
            </w:r>
            <w:proofErr w:type="spellEnd"/>
            <w:r w:rsidR="00FB7667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FB7667" w:rsidRPr="00D92717">
              <w:rPr>
                <w:rFonts w:eastAsia="Calibri"/>
                <w:sz w:val="20"/>
                <w:szCs w:val="20"/>
                <w:lang w:val="en-US" w:eastAsia="en-US"/>
              </w:rPr>
              <w:t>Metodları</w:t>
            </w:r>
            <w:proofErr w:type="spellEnd"/>
          </w:p>
          <w:p w:rsidR="00FB7667" w:rsidRPr="00D92717" w:rsidRDefault="00FB7667" w:rsidP="005F16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</w:tc>
        <w:tc>
          <w:tcPr>
            <w:tcW w:w="1783" w:type="dxa"/>
            <w:vAlign w:val="center"/>
          </w:tcPr>
          <w:p w:rsidR="00FB7667" w:rsidRPr="00D92717" w:rsidRDefault="00FB7667" w:rsidP="00FB7667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FB7667" w:rsidRPr="00D92717" w:rsidRDefault="00FB7667" w:rsidP="00FB7667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FB7667" w:rsidRPr="00D92717" w:rsidRDefault="00FB7667" w:rsidP="00FB7667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FB7667" w:rsidRPr="00D92717" w:rsidRDefault="00FB7667" w:rsidP="001406C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CA1DCF" w:rsidRPr="00D92717" w:rsidRDefault="00CA1DCF" w:rsidP="00CA1DCF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7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Parazitoloji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şh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Metodları</w:t>
            </w:r>
            <w:proofErr w:type="spellEnd"/>
          </w:p>
          <w:p w:rsidR="00254E4E" w:rsidRPr="00D92717" w:rsidRDefault="00CA1DCF" w:rsidP="005F16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</w:tc>
        <w:tc>
          <w:tcPr>
            <w:tcW w:w="1688" w:type="dxa"/>
            <w:vAlign w:val="center"/>
          </w:tcPr>
          <w:p w:rsidR="00FB7667" w:rsidRPr="00D92717" w:rsidRDefault="00FB7667" w:rsidP="00FB7667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6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1406C8" w:rsidRDefault="00FB7667" w:rsidP="001406C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(Prof. Dr. Murat KARA)</w:t>
            </w:r>
          </w:p>
          <w:p w:rsidR="00FB7667" w:rsidRPr="00D92717" w:rsidRDefault="00FB7667" w:rsidP="001406C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br/>
              <w:t xml:space="preserve">VPY-502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Uzman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Alan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Der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T)</w:t>
            </w:r>
          </w:p>
          <w:p w:rsidR="00FB7667" w:rsidRPr="00D92717" w:rsidRDefault="00FB7667" w:rsidP="001406C8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</w:p>
          <w:p w:rsidR="00254E4E" w:rsidRPr="00D92717" w:rsidRDefault="00254E4E" w:rsidP="005F16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61" w:type="dxa"/>
            <w:vAlign w:val="center"/>
          </w:tcPr>
          <w:p w:rsidR="00AB4171" w:rsidRDefault="00E12D9A" w:rsidP="00AB4171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4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z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Hazırlı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(U) (Prof. Dr. Murat KARA-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Ceylan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CEYLAN)</w:t>
            </w:r>
            <w:r w:rsidR="00AB4171"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</w:p>
          <w:p w:rsidR="00AB4171" w:rsidRPr="00D92717" w:rsidRDefault="00AB4171" w:rsidP="00AB4171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VPY-507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Parazitolojik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Teşhis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Metodları</w:t>
            </w:r>
            <w:proofErr w:type="spellEnd"/>
          </w:p>
          <w:p w:rsidR="00254E4E" w:rsidRPr="00D92717" w:rsidRDefault="00AB4171" w:rsidP="006323E5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(Dr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Öğr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. </w:t>
            </w:r>
            <w:proofErr w:type="spellStart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Ü</w:t>
            </w:r>
            <w:bookmarkStart w:id="0" w:name="_GoBack"/>
            <w:bookmarkEnd w:id="0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>yesi</w:t>
            </w:r>
            <w:proofErr w:type="spellEnd"/>
            <w:r w:rsidRPr="00D92717">
              <w:rPr>
                <w:rFonts w:eastAsia="Calibri"/>
                <w:sz w:val="20"/>
                <w:szCs w:val="20"/>
                <w:lang w:val="en-US" w:eastAsia="en-US"/>
              </w:rPr>
              <w:t xml:space="preserve"> Muhammed Ahmed SELÇUK)</w:t>
            </w:r>
          </w:p>
        </w:tc>
      </w:tr>
    </w:tbl>
    <w:p w:rsidR="00254E4E" w:rsidRPr="00036231" w:rsidRDefault="00254E4E" w:rsidP="005F16BD">
      <w:pPr>
        <w:spacing w:before="120" w:after="120" w:line="360" w:lineRule="auto"/>
      </w:pPr>
    </w:p>
    <w:sectPr w:rsidR="00254E4E" w:rsidRPr="00036231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57D" w:rsidRDefault="00B7257D">
      <w:r>
        <w:separator/>
      </w:r>
    </w:p>
  </w:endnote>
  <w:endnote w:type="continuationSeparator" w:id="0">
    <w:p w:rsidR="00B7257D" w:rsidRDefault="00B72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57D" w:rsidRDefault="00B7257D">
      <w:r>
        <w:separator/>
      </w:r>
    </w:p>
  </w:footnote>
  <w:footnote w:type="continuationSeparator" w:id="0">
    <w:p w:rsidR="00B7257D" w:rsidRDefault="00B72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:rsidTr="00FB5103">
      <w:trPr>
        <w:trHeight w:val="1560"/>
      </w:trPr>
      <w:tc>
        <w:tcPr>
          <w:tcW w:w="1207" w:type="pct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shd w:val="clear" w:color="auto" w:fill="auto"/>
          <w:vAlign w:val="center"/>
        </w:tcPr>
        <w:p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:rsidR="00CC781E" w:rsidRDefault="00CC781E" w:rsidP="00036231">
    <w:pPr>
      <w:pStyle w:val="stBilgi"/>
      <w:jc w:val="center"/>
    </w:pPr>
  </w:p>
  <w:p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A34BF"/>
    <w:rsid w:val="000F3680"/>
    <w:rsid w:val="000F4CDE"/>
    <w:rsid w:val="00120A0E"/>
    <w:rsid w:val="00134EDF"/>
    <w:rsid w:val="001406C8"/>
    <w:rsid w:val="00164551"/>
    <w:rsid w:val="00184711"/>
    <w:rsid w:val="001A2D0F"/>
    <w:rsid w:val="001A2D6E"/>
    <w:rsid w:val="001D7209"/>
    <w:rsid w:val="001F5C62"/>
    <w:rsid w:val="0021496F"/>
    <w:rsid w:val="00254E4E"/>
    <w:rsid w:val="00257F27"/>
    <w:rsid w:val="00262B5C"/>
    <w:rsid w:val="00267983"/>
    <w:rsid w:val="002760EE"/>
    <w:rsid w:val="002C64C4"/>
    <w:rsid w:val="0030447C"/>
    <w:rsid w:val="0035112E"/>
    <w:rsid w:val="00367138"/>
    <w:rsid w:val="00395B63"/>
    <w:rsid w:val="00431164"/>
    <w:rsid w:val="004606FB"/>
    <w:rsid w:val="004743A8"/>
    <w:rsid w:val="004868C0"/>
    <w:rsid w:val="004A5720"/>
    <w:rsid w:val="004C451D"/>
    <w:rsid w:val="004C47F6"/>
    <w:rsid w:val="004D2F57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C7485"/>
    <w:rsid w:val="005E0EBA"/>
    <w:rsid w:val="005E512F"/>
    <w:rsid w:val="005F16BD"/>
    <w:rsid w:val="005F5545"/>
    <w:rsid w:val="0060481C"/>
    <w:rsid w:val="006112B3"/>
    <w:rsid w:val="00620E3A"/>
    <w:rsid w:val="006323E5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76464"/>
    <w:rsid w:val="0079561A"/>
    <w:rsid w:val="007C29BA"/>
    <w:rsid w:val="007C2D5B"/>
    <w:rsid w:val="007C6EA6"/>
    <w:rsid w:val="007E412D"/>
    <w:rsid w:val="007F6FD6"/>
    <w:rsid w:val="00812BA8"/>
    <w:rsid w:val="00814AA8"/>
    <w:rsid w:val="00862271"/>
    <w:rsid w:val="0086681B"/>
    <w:rsid w:val="00877B6E"/>
    <w:rsid w:val="008841B3"/>
    <w:rsid w:val="00890269"/>
    <w:rsid w:val="00912813"/>
    <w:rsid w:val="0095074A"/>
    <w:rsid w:val="0095544B"/>
    <w:rsid w:val="0095725C"/>
    <w:rsid w:val="00970F84"/>
    <w:rsid w:val="00986EB9"/>
    <w:rsid w:val="00996F49"/>
    <w:rsid w:val="009B0A5A"/>
    <w:rsid w:val="009B2085"/>
    <w:rsid w:val="009C5AE8"/>
    <w:rsid w:val="009E1275"/>
    <w:rsid w:val="009E3AB2"/>
    <w:rsid w:val="00A26ED0"/>
    <w:rsid w:val="00A367D2"/>
    <w:rsid w:val="00A4550F"/>
    <w:rsid w:val="00A501AD"/>
    <w:rsid w:val="00A773FA"/>
    <w:rsid w:val="00A8166A"/>
    <w:rsid w:val="00AB1B25"/>
    <w:rsid w:val="00AB23C0"/>
    <w:rsid w:val="00AB4171"/>
    <w:rsid w:val="00AE3BED"/>
    <w:rsid w:val="00B275D2"/>
    <w:rsid w:val="00B331D9"/>
    <w:rsid w:val="00B52D7C"/>
    <w:rsid w:val="00B53771"/>
    <w:rsid w:val="00B709CE"/>
    <w:rsid w:val="00B7257D"/>
    <w:rsid w:val="00BB3857"/>
    <w:rsid w:val="00BC03ED"/>
    <w:rsid w:val="00BC680D"/>
    <w:rsid w:val="00BD591B"/>
    <w:rsid w:val="00BF398F"/>
    <w:rsid w:val="00BF6ADB"/>
    <w:rsid w:val="00C117C2"/>
    <w:rsid w:val="00C45432"/>
    <w:rsid w:val="00C51AAA"/>
    <w:rsid w:val="00C702FD"/>
    <w:rsid w:val="00C91A1C"/>
    <w:rsid w:val="00CA1DCF"/>
    <w:rsid w:val="00CC781E"/>
    <w:rsid w:val="00D11571"/>
    <w:rsid w:val="00D23D68"/>
    <w:rsid w:val="00D4513F"/>
    <w:rsid w:val="00D510E0"/>
    <w:rsid w:val="00D54F6B"/>
    <w:rsid w:val="00D725CF"/>
    <w:rsid w:val="00D76F7D"/>
    <w:rsid w:val="00D82F15"/>
    <w:rsid w:val="00D92717"/>
    <w:rsid w:val="00D93A84"/>
    <w:rsid w:val="00DB47B9"/>
    <w:rsid w:val="00DC1303"/>
    <w:rsid w:val="00DE7B60"/>
    <w:rsid w:val="00E10809"/>
    <w:rsid w:val="00E12D9A"/>
    <w:rsid w:val="00E30BA1"/>
    <w:rsid w:val="00E30FC4"/>
    <w:rsid w:val="00E32EA1"/>
    <w:rsid w:val="00E83431"/>
    <w:rsid w:val="00E94F8D"/>
    <w:rsid w:val="00E95A74"/>
    <w:rsid w:val="00EA15B8"/>
    <w:rsid w:val="00EB1EA6"/>
    <w:rsid w:val="00ED4374"/>
    <w:rsid w:val="00ED492E"/>
    <w:rsid w:val="00EE2453"/>
    <w:rsid w:val="00F05611"/>
    <w:rsid w:val="00F246F1"/>
    <w:rsid w:val="00F33367"/>
    <w:rsid w:val="00FA487E"/>
    <w:rsid w:val="00FA5134"/>
    <w:rsid w:val="00FB5103"/>
    <w:rsid w:val="00FB7667"/>
    <w:rsid w:val="00FD5EBC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775901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5D2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564</Words>
  <Characters>3218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Karaşan</dc:creator>
  <cp:lastModifiedBy>MAS</cp:lastModifiedBy>
  <cp:revision>35</cp:revision>
  <cp:lastPrinted>2015-06-08T06:04:00Z</cp:lastPrinted>
  <dcterms:created xsi:type="dcterms:W3CDTF">2026-02-23T14:14:00Z</dcterms:created>
  <dcterms:modified xsi:type="dcterms:W3CDTF">2026-02-25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